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8210" w14:textId="77777777" w:rsidR="0060295F" w:rsidRPr="0060295F" w:rsidRDefault="0060295F" w:rsidP="00602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bookmarkStart w:id="0" w:name="_Hlk77839959"/>
      <w:bookmarkStart w:id="1" w:name="_Hlk93577479"/>
      <w:r w:rsidRPr="0060295F">
        <w:rPr>
          <w:color w:val="FF0000"/>
        </w:rPr>
        <w:t>Approved by the Board of Trustees</w:t>
      </w:r>
    </w:p>
    <w:bookmarkEnd w:id="0"/>
    <w:p w14:paraId="5EDB6D70" w14:textId="77777777" w:rsidR="0060295F" w:rsidRPr="0060295F" w:rsidRDefault="0060295F" w:rsidP="006029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rPr>
          <w:color w:val="FF0000"/>
        </w:rPr>
      </w:pPr>
      <w:r w:rsidRPr="0060295F">
        <w:rPr>
          <w:color w:val="FF0000"/>
        </w:rPr>
        <w:t>May 19, 2022</w:t>
      </w:r>
      <w:bookmarkEnd w:id="1"/>
    </w:p>
    <w:p w14:paraId="4BDEF0A6" w14:textId="2ABA8DE2" w:rsidR="00606B29" w:rsidRPr="00606B29" w:rsidRDefault="00FE5E3C" w:rsidP="00606B29">
      <w:pPr>
        <w:pStyle w:val="Default"/>
        <w:tabs>
          <w:tab w:val="left" w:pos="7200"/>
        </w:tabs>
        <w:jc w:val="right"/>
        <w:rPr>
          <w:rFonts w:ascii="Times New Roman" w:hAnsi="Times New Roman" w:cs="Times New Roman"/>
          <w:b/>
          <w:bCs/>
          <w:color w:val="auto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auto"/>
          <w:sz w:val="60"/>
          <w:szCs w:val="60"/>
        </w:rPr>
        <w:t>22</w:t>
      </w:r>
    </w:p>
    <w:p w14:paraId="4C5DCAF0" w14:textId="77777777" w:rsidR="00606B29" w:rsidRDefault="00606B29" w:rsidP="00606B29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66CD9777" w14:textId="77777777" w:rsidR="00606B29" w:rsidRDefault="00606B29" w:rsidP="00606B29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A823B1A" w14:textId="25E895F5" w:rsidR="00D30E94" w:rsidRPr="00606B29" w:rsidRDefault="00D30E94" w:rsidP="00606B29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606B29">
        <w:rPr>
          <w:rFonts w:ascii="Times New Roman" w:hAnsi="Times New Roman" w:cs="Times New Roman"/>
          <w:color w:val="auto"/>
          <w:sz w:val="26"/>
          <w:szCs w:val="26"/>
        </w:rPr>
        <w:tab/>
        <w:t>Board Meeting</w:t>
      </w:r>
    </w:p>
    <w:p w14:paraId="01222E37" w14:textId="30F80DF5" w:rsidR="00D30E94" w:rsidRPr="00606B29" w:rsidRDefault="00D30E94" w:rsidP="00606B29">
      <w:pPr>
        <w:pStyle w:val="Default"/>
        <w:tabs>
          <w:tab w:val="left" w:pos="720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606B29">
        <w:rPr>
          <w:rFonts w:ascii="Times New Roman" w:hAnsi="Times New Roman" w:cs="Times New Roman"/>
          <w:color w:val="auto"/>
          <w:sz w:val="26"/>
          <w:szCs w:val="26"/>
        </w:rPr>
        <w:tab/>
        <w:t>May 19, 2022</w:t>
      </w:r>
    </w:p>
    <w:p w14:paraId="7D075F4C" w14:textId="783E7951" w:rsidR="00D30E94" w:rsidRDefault="00D30E94" w:rsidP="00606B29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0FC1108A" w14:textId="77777777" w:rsidR="00D2727E" w:rsidRPr="00606B29" w:rsidRDefault="00D2727E" w:rsidP="00606B29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1EDFE654" w14:textId="4080F80F" w:rsidR="00D30E94" w:rsidRPr="00361954" w:rsidRDefault="00D30E94" w:rsidP="00361954">
      <w:pPr>
        <w:pStyle w:val="Heading2"/>
      </w:pPr>
      <w:r w:rsidRPr="00361954">
        <w:t>RENAME THE LIBRARY, LEARNING, AND STUDENT SUCCESS CENTER,</w:t>
      </w:r>
    </w:p>
    <w:p w14:paraId="1114FCC3" w14:textId="177B85BB" w:rsidR="00D30E94" w:rsidRPr="00606B29" w:rsidRDefault="00D30E94" w:rsidP="00361954">
      <w:pPr>
        <w:pStyle w:val="Heading2"/>
      </w:pPr>
      <w:r w:rsidRPr="00361954">
        <w:t>SPRINGFIELD</w:t>
      </w:r>
    </w:p>
    <w:p w14:paraId="78C60A7B" w14:textId="042083C1" w:rsidR="001078B5" w:rsidRPr="00606B29" w:rsidRDefault="001078B5" w:rsidP="00606B29">
      <w:pPr>
        <w:jc w:val="center"/>
        <w:rPr>
          <w:szCs w:val="26"/>
        </w:rPr>
      </w:pPr>
      <w:r w:rsidRPr="00606B29">
        <w:rPr>
          <w:szCs w:val="26"/>
        </w:rPr>
        <w:t>(Capital Development Board Project)</w:t>
      </w:r>
    </w:p>
    <w:p w14:paraId="19B28856" w14:textId="51E1CE19" w:rsidR="00CA3659" w:rsidRDefault="00CA3659" w:rsidP="00606B29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5EAC7B5C" w14:textId="77777777" w:rsidR="00FE5E3C" w:rsidRPr="00606B29" w:rsidRDefault="00FE5E3C" w:rsidP="00606B29">
      <w:pPr>
        <w:pStyle w:val="Default"/>
        <w:rPr>
          <w:rFonts w:ascii="Times New Roman" w:hAnsi="Times New Roman" w:cs="Times New Roman"/>
          <w:color w:val="auto"/>
          <w:sz w:val="26"/>
          <w:szCs w:val="26"/>
        </w:rPr>
      </w:pPr>
    </w:p>
    <w:p w14:paraId="2A48D32F" w14:textId="2265002D" w:rsidR="00D30E94" w:rsidRPr="00606B29" w:rsidRDefault="00D30E94" w:rsidP="00606B29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  <w:r w:rsidRPr="00606B29">
        <w:rPr>
          <w:rFonts w:ascii="Times New Roman" w:hAnsi="Times New Roman" w:cs="Times New Roman"/>
          <w:b/>
          <w:bCs/>
          <w:color w:val="auto"/>
          <w:sz w:val="26"/>
          <w:szCs w:val="26"/>
        </w:rPr>
        <w:t>Action:</w:t>
      </w:r>
      <w:r w:rsidR="00606B29">
        <w:rPr>
          <w:rFonts w:ascii="Times New Roman" w:hAnsi="Times New Roman" w:cs="Times New Roman"/>
          <w:color w:val="auto"/>
          <w:sz w:val="26"/>
          <w:szCs w:val="26"/>
        </w:rPr>
        <w:tab/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>Rename the Library, Learning, and Student Success Center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ab/>
        <w:t xml:space="preserve"> </w:t>
      </w:r>
    </w:p>
    <w:p w14:paraId="46DA6EEA" w14:textId="77777777" w:rsidR="00D30E94" w:rsidRPr="00606B29" w:rsidRDefault="00D30E94" w:rsidP="00606B29">
      <w:pPr>
        <w:pStyle w:val="bdstyle1"/>
        <w:tabs>
          <w:tab w:val="clear" w:pos="720"/>
        </w:tabs>
        <w:ind w:left="0"/>
        <w:rPr>
          <w:szCs w:val="26"/>
        </w:rPr>
      </w:pPr>
    </w:p>
    <w:p w14:paraId="44DDF3BB" w14:textId="77777777" w:rsidR="00D30E94" w:rsidRPr="00606B29" w:rsidRDefault="00D30E94" w:rsidP="00606B29">
      <w:pPr>
        <w:pStyle w:val="bdstyle1"/>
        <w:tabs>
          <w:tab w:val="clear" w:pos="720"/>
        </w:tabs>
        <w:ind w:left="0" w:firstLine="0"/>
        <w:rPr>
          <w:szCs w:val="26"/>
        </w:rPr>
      </w:pPr>
      <w:r w:rsidRPr="00606B29">
        <w:rPr>
          <w:b/>
          <w:bCs/>
          <w:szCs w:val="26"/>
        </w:rPr>
        <w:t>Funding:</w:t>
      </w:r>
      <w:r w:rsidRPr="00606B29">
        <w:rPr>
          <w:szCs w:val="26"/>
        </w:rPr>
        <w:tab/>
        <w:t>No New Funding Required</w:t>
      </w:r>
    </w:p>
    <w:p w14:paraId="11DC15EB" w14:textId="77777777" w:rsidR="00D30E94" w:rsidRPr="00606B29" w:rsidRDefault="00D30E94" w:rsidP="00606B29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434188B3" w14:textId="17C47E90" w:rsidR="00D30E94" w:rsidRPr="00606B29" w:rsidRDefault="00D30E94" w:rsidP="00606B29">
      <w:pPr>
        <w:pStyle w:val="Default"/>
        <w:tabs>
          <w:tab w:val="left" w:pos="1440"/>
        </w:tabs>
        <w:rPr>
          <w:rFonts w:ascii="Times New Roman" w:hAnsi="Times New Roman" w:cs="Times New Roman"/>
          <w:color w:val="auto"/>
          <w:sz w:val="26"/>
          <w:szCs w:val="26"/>
        </w:rPr>
      </w:pPr>
    </w:p>
    <w:p w14:paraId="1CE4301C" w14:textId="329FE4AD" w:rsidR="00606B29" w:rsidRDefault="00D30E94" w:rsidP="00606B29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06B29">
        <w:rPr>
          <w:rFonts w:ascii="Times New Roman" w:hAnsi="Times New Roman" w:cs="Times New Roman"/>
          <w:color w:val="auto"/>
          <w:sz w:val="26"/>
          <w:szCs w:val="26"/>
        </w:rPr>
        <w:tab/>
        <w:t xml:space="preserve">In September 2021, the Board approved the design of the </w:t>
      </w:r>
      <w:r w:rsidRPr="00606B29">
        <w:rPr>
          <w:rFonts w:ascii="Times New Roman" w:hAnsi="Times New Roman" w:cs="Times New Roman"/>
          <w:sz w:val="26"/>
          <w:szCs w:val="26"/>
        </w:rPr>
        <w:t>Library, Learning, and Student Success Center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 project with a budget of </w:t>
      </w:r>
      <w:r w:rsidRPr="00606B29">
        <w:rPr>
          <w:rFonts w:ascii="Times New Roman" w:hAnsi="Times New Roman" w:cs="Times New Roman"/>
          <w:sz w:val="26"/>
          <w:szCs w:val="26"/>
        </w:rPr>
        <w:t>$35.0 million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.  To bring improved clarity to the name </w:t>
      </w:r>
      <w:r w:rsidR="00DA1914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and function 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of this new building, the </w:t>
      </w:r>
      <w:r w:rsidR="00F076AD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design committee and </w:t>
      </w:r>
      <w:r w:rsidR="003B6A2F" w:rsidRPr="00606B29">
        <w:rPr>
          <w:rFonts w:ascii="Times New Roman" w:hAnsi="Times New Roman" w:cs="Times New Roman"/>
          <w:color w:val="auto"/>
          <w:sz w:val="26"/>
          <w:szCs w:val="26"/>
        </w:rPr>
        <w:t>Vice</w:t>
      </w:r>
      <w:r w:rsidR="00D109A9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3B6A2F" w:rsidRPr="00606B29">
        <w:rPr>
          <w:rFonts w:ascii="Times New Roman" w:hAnsi="Times New Roman" w:cs="Times New Roman"/>
          <w:color w:val="auto"/>
          <w:sz w:val="26"/>
          <w:szCs w:val="26"/>
        </w:rPr>
        <w:t>Chancellor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 of Academic Affairs and Provost </w:t>
      </w:r>
      <w:r w:rsidR="00DA1914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engaged stakeholders across the university, developed a consensus, and </w:t>
      </w:r>
      <w:r w:rsidR="003B6A2F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proposed 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to rename the Library, Learning, and Student Success Center </w:t>
      </w:r>
      <w:r w:rsidR="001078B5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as 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>Library Commons.</w:t>
      </w:r>
    </w:p>
    <w:p w14:paraId="04E42FD9" w14:textId="06A53E5F" w:rsidR="00D30E94" w:rsidRPr="00606B29" w:rsidRDefault="00606B29" w:rsidP="00606B29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rFonts w:ascii="Times New Roman" w:hAnsi="Times New Roman" w:cs="Times New Roman"/>
          <w:color w:val="auto"/>
          <w:sz w:val="26"/>
          <w:szCs w:val="26"/>
        </w:rPr>
        <w:tab/>
      </w:r>
      <w:r w:rsidR="00D30E94" w:rsidRPr="00606B29">
        <w:rPr>
          <w:rFonts w:ascii="Times New Roman" w:hAnsi="Times New Roman" w:cs="Times New Roman"/>
          <w:color w:val="auto"/>
          <w:sz w:val="26"/>
          <w:szCs w:val="26"/>
        </w:rPr>
        <w:t>The Interim Chancellor, University of Illinois Springfield</w:t>
      </w:r>
      <w:r w:rsidR="003B6A2F" w:rsidRPr="00606B29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D30E94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 and Vice President, University of Illinois System</w:t>
      </w:r>
      <w:r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DA1914" w:rsidRPr="00606B29">
        <w:rPr>
          <w:rFonts w:ascii="Times New Roman" w:hAnsi="Times New Roman" w:cs="Times New Roman"/>
          <w:color w:val="auto"/>
          <w:sz w:val="26"/>
          <w:szCs w:val="26"/>
        </w:rPr>
        <w:t>with the concurrence of the appropriate administrative officers</w:t>
      </w:r>
      <w:r w:rsidR="000741E6" w:rsidRPr="00606B29">
        <w:rPr>
          <w:rFonts w:ascii="Times New Roman" w:hAnsi="Times New Roman" w:cs="Times New Roman"/>
          <w:color w:val="auto"/>
          <w:sz w:val="26"/>
          <w:szCs w:val="26"/>
        </w:rPr>
        <w:t>,</w:t>
      </w:r>
      <w:r w:rsidR="00DA1914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0741E6" w:rsidRPr="00606B29">
        <w:rPr>
          <w:rFonts w:ascii="Times New Roman" w:hAnsi="Times New Roman" w:cs="Times New Roman"/>
          <w:color w:val="auto"/>
          <w:sz w:val="26"/>
          <w:szCs w:val="26"/>
        </w:rPr>
        <w:t>recommends</w:t>
      </w:r>
      <w:r w:rsidR="00DA1914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D30E94"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approval of this proposal.  </w:t>
      </w:r>
    </w:p>
    <w:p w14:paraId="410C5653" w14:textId="10234DEA" w:rsidR="00D30E94" w:rsidRPr="00606B29" w:rsidRDefault="00D30E94" w:rsidP="00606B29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06B29">
        <w:rPr>
          <w:rFonts w:ascii="Times New Roman" w:hAnsi="Times New Roman" w:cs="Times New Roman"/>
          <w:color w:val="auto"/>
          <w:sz w:val="26"/>
          <w:szCs w:val="26"/>
        </w:rPr>
        <w:tab/>
        <w:t xml:space="preserve">The Board action recommended in this item complies in all material respects with applicable State and federal laws, University of Illinois </w:t>
      </w:r>
      <w:r w:rsidRPr="00606B29">
        <w:rPr>
          <w:rFonts w:ascii="Times New Roman" w:hAnsi="Times New Roman" w:cs="Times New Roman"/>
          <w:i/>
          <w:iCs/>
          <w:color w:val="auto"/>
          <w:sz w:val="26"/>
          <w:szCs w:val="26"/>
        </w:rPr>
        <w:t>Statutes, The General Rules Concerning University Organization and Procedure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, and Board of 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lastRenderedPageBreak/>
        <w:t>Trustees</w:t>
      </w:r>
      <w:r w:rsidR="00B60EEF" w:rsidRPr="00606B29">
        <w:rPr>
          <w:rFonts w:ascii="Times New Roman" w:hAnsi="Times New Roman" w:cs="Times New Roman"/>
          <w:color w:val="auto"/>
          <w:sz w:val="26"/>
          <w:szCs w:val="26"/>
        </w:rPr>
        <w:t>’</w:t>
      </w:r>
      <w:r w:rsidRPr="00606B29">
        <w:rPr>
          <w:rFonts w:ascii="Times New Roman" w:hAnsi="Times New Roman" w:cs="Times New Roman"/>
          <w:color w:val="auto"/>
          <w:sz w:val="26"/>
          <w:szCs w:val="26"/>
        </w:rPr>
        <w:t xml:space="preserve"> policies and directives. </w:t>
      </w:r>
    </w:p>
    <w:p w14:paraId="04A4FDC1" w14:textId="0F3434D0" w:rsidR="001E1C43" w:rsidRPr="00606B29" w:rsidRDefault="00D30E94" w:rsidP="00606B29">
      <w:pPr>
        <w:pStyle w:val="Default"/>
        <w:tabs>
          <w:tab w:val="left" w:pos="1440"/>
        </w:tabs>
        <w:spacing w:line="48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06B29">
        <w:rPr>
          <w:rFonts w:ascii="Times New Roman" w:hAnsi="Times New Roman" w:cs="Times New Roman"/>
          <w:sz w:val="26"/>
          <w:szCs w:val="26"/>
        </w:rPr>
        <w:tab/>
        <w:t xml:space="preserve">The President of the University </w:t>
      </w:r>
      <w:r w:rsidR="00D109A9">
        <w:rPr>
          <w:rFonts w:ascii="Times New Roman" w:hAnsi="Times New Roman" w:cs="Times New Roman"/>
          <w:sz w:val="26"/>
          <w:szCs w:val="26"/>
        </w:rPr>
        <w:t xml:space="preserve">of Illinois System </w:t>
      </w:r>
      <w:r w:rsidRPr="00606B29">
        <w:rPr>
          <w:rFonts w:ascii="Times New Roman" w:hAnsi="Times New Roman" w:cs="Times New Roman"/>
          <w:sz w:val="26"/>
          <w:szCs w:val="26"/>
        </w:rPr>
        <w:t>concurs.</w:t>
      </w:r>
    </w:p>
    <w:sectPr w:rsidR="001E1C43" w:rsidRPr="00606B29" w:rsidSect="00606B2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1440" w:bottom="1440" w:left="1440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29B90" w14:textId="77777777" w:rsidR="0000459F" w:rsidRDefault="0000459F">
      <w:r>
        <w:separator/>
      </w:r>
    </w:p>
  </w:endnote>
  <w:endnote w:type="continuationSeparator" w:id="0">
    <w:p w14:paraId="6DC1318F" w14:textId="77777777" w:rsidR="0000459F" w:rsidRDefault="000045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32EB0" w14:textId="77777777" w:rsidR="005E0516" w:rsidRDefault="000045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90B06" w14:textId="77777777" w:rsidR="005E0516" w:rsidRDefault="000045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6330D" w14:textId="77777777" w:rsidR="005E0516" w:rsidRDefault="000045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DB1BB" w14:textId="77777777" w:rsidR="0000459F" w:rsidRDefault="0000459F">
      <w:r>
        <w:separator/>
      </w:r>
    </w:p>
  </w:footnote>
  <w:footnote w:type="continuationSeparator" w:id="0">
    <w:p w14:paraId="46AAD6C6" w14:textId="77777777" w:rsidR="0000459F" w:rsidRDefault="000045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8006005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5663E6F" w14:textId="77777777" w:rsidR="00A021BE" w:rsidRDefault="00DA1914" w:rsidP="00BE5D7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761C63" w14:textId="77777777" w:rsidR="00BF0CA8" w:rsidRDefault="000045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1637850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3B2E787" w14:textId="77777777" w:rsidR="00A021BE" w:rsidRDefault="00DA1914" w:rsidP="00BE5D7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690726" w14:textId="77777777" w:rsidR="00A021BE" w:rsidRDefault="0000459F">
    <w:pPr>
      <w:pStyle w:val="Header"/>
    </w:pPr>
  </w:p>
  <w:p w14:paraId="1544263B" w14:textId="77777777" w:rsidR="00BF0CA8" w:rsidRDefault="000045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0BEB0" w14:textId="77777777" w:rsidR="005E0516" w:rsidRDefault="0000459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c3NzK0MDMxNjRV0lEKTi0uzszPAykwqgUA7aAHmCwAAAA="/>
  </w:docVars>
  <w:rsids>
    <w:rsidRoot w:val="00D30E94"/>
    <w:rsid w:val="0000459F"/>
    <w:rsid w:val="000741E6"/>
    <w:rsid w:val="000E3BE6"/>
    <w:rsid w:val="001078B5"/>
    <w:rsid w:val="001E1C43"/>
    <w:rsid w:val="002A04DA"/>
    <w:rsid w:val="00361954"/>
    <w:rsid w:val="00387EA3"/>
    <w:rsid w:val="003B6A2F"/>
    <w:rsid w:val="003E21A8"/>
    <w:rsid w:val="00481FE4"/>
    <w:rsid w:val="00583578"/>
    <w:rsid w:val="0060295F"/>
    <w:rsid w:val="00606B29"/>
    <w:rsid w:val="008479EE"/>
    <w:rsid w:val="008A777C"/>
    <w:rsid w:val="009B0366"/>
    <w:rsid w:val="00AC1393"/>
    <w:rsid w:val="00B60EEF"/>
    <w:rsid w:val="00CA3659"/>
    <w:rsid w:val="00D109A9"/>
    <w:rsid w:val="00D2727E"/>
    <w:rsid w:val="00D30E94"/>
    <w:rsid w:val="00DA1914"/>
    <w:rsid w:val="00F076AD"/>
    <w:rsid w:val="00FE5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9790C"/>
  <w15:chartTrackingRefBased/>
  <w15:docId w15:val="{D02B1493-D7DF-4BCA-8480-DE633A141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E94"/>
    <w:pPr>
      <w:overflowPunct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6"/>
      <w:szCs w:val="20"/>
    </w:rPr>
  </w:style>
  <w:style w:type="paragraph" w:styleId="Heading2">
    <w:name w:val="heading 2"/>
    <w:basedOn w:val="Title"/>
    <w:next w:val="Normal"/>
    <w:link w:val="Heading2Char"/>
    <w:uiPriority w:val="9"/>
    <w:unhideWhenUsed/>
    <w:qFormat/>
    <w:rsid w:val="00361954"/>
    <w:pPr>
      <w:widowControl w:val="0"/>
      <w:overflowPunct/>
      <w:contextualSpacing w:val="0"/>
      <w:jc w:val="center"/>
      <w:outlineLvl w:val="1"/>
    </w:pPr>
    <w:rPr>
      <w:rFonts w:ascii="Times New Roman" w:eastAsia="Times New Roman" w:hAnsi="Times New Roman" w:cs="Times New Roman"/>
      <w:spacing w:val="0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61954"/>
    <w:rPr>
      <w:rFonts w:ascii="Times New Roman" w:eastAsia="Times New Roman" w:hAnsi="Times New Roman" w:cs="Times New Roman"/>
      <w:sz w:val="26"/>
      <w:szCs w:val="26"/>
    </w:rPr>
  </w:style>
  <w:style w:type="paragraph" w:customStyle="1" w:styleId="Default">
    <w:name w:val="Default"/>
    <w:uiPriority w:val="99"/>
    <w:rsid w:val="00D30E94"/>
    <w:pPr>
      <w:widowControl w:val="0"/>
      <w:autoSpaceDE w:val="0"/>
      <w:autoSpaceDN w:val="0"/>
      <w:adjustRightInd w:val="0"/>
    </w:pPr>
    <w:rPr>
      <w:rFonts w:ascii="Comic Sans MS" w:eastAsia="Times New Roman" w:hAnsi="Comic Sans MS" w:cs="Comic Sans MS"/>
      <w:color w:val="000000"/>
      <w:sz w:val="24"/>
      <w:szCs w:val="24"/>
    </w:rPr>
  </w:style>
  <w:style w:type="paragraph" w:customStyle="1" w:styleId="bdstyle1">
    <w:name w:val="bdstyle1"/>
    <w:basedOn w:val="Normal"/>
    <w:uiPriority w:val="99"/>
    <w:rsid w:val="00D30E94"/>
    <w:pPr>
      <w:tabs>
        <w:tab w:val="left" w:pos="720"/>
        <w:tab w:val="left" w:pos="1440"/>
      </w:tabs>
      <w:ind w:left="1440" w:hanging="1440"/>
    </w:pPr>
  </w:style>
  <w:style w:type="paragraph" w:styleId="Header">
    <w:name w:val="header"/>
    <w:basedOn w:val="Normal"/>
    <w:link w:val="HeaderChar"/>
    <w:uiPriority w:val="99"/>
    <w:unhideWhenUsed/>
    <w:rsid w:val="00D30E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0E94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D30E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0E94"/>
    <w:rPr>
      <w:rFonts w:ascii="Times New Roman" w:eastAsia="Times New Roman" w:hAnsi="Times New Roman" w:cs="Times New Roman"/>
      <w:sz w:val="26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D30E94"/>
  </w:style>
  <w:style w:type="paragraph" w:styleId="Title">
    <w:name w:val="Title"/>
    <w:basedOn w:val="Normal"/>
    <w:next w:val="Normal"/>
    <w:link w:val="TitleChar"/>
    <w:uiPriority w:val="10"/>
    <w:qFormat/>
    <w:rsid w:val="00D30E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E9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erko, Charles R</dc:creator>
  <cp:keywords/>
  <dc:description/>
  <cp:lastModifiedBy>Williams, Aubrie Lee</cp:lastModifiedBy>
  <cp:revision>7</cp:revision>
  <dcterms:created xsi:type="dcterms:W3CDTF">2022-04-28T21:52:00Z</dcterms:created>
  <dcterms:modified xsi:type="dcterms:W3CDTF">2022-05-19T14:25:00Z</dcterms:modified>
</cp:coreProperties>
</file>